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79CC97" w14:textId="77777777" w:rsidR="005B38E1" w:rsidRDefault="00791D83" w:rsidP="00791D83">
      <w:pPr>
        <w:pStyle w:val="Heading1"/>
      </w:pPr>
      <w:r>
        <w:t>End of Sprint Checklist</w:t>
      </w:r>
    </w:p>
    <w:p w14:paraId="17AAB8F1" w14:textId="70717D37" w:rsidR="00791D83" w:rsidRDefault="00791D83" w:rsidP="00791D83"/>
    <w:tbl>
      <w:tblPr>
        <w:tblStyle w:val="GridTable1Light-Accent1"/>
        <w:tblW w:w="9535" w:type="dxa"/>
        <w:tblLook w:val="04A0" w:firstRow="1" w:lastRow="0" w:firstColumn="1" w:lastColumn="0" w:noHBand="0" w:noVBand="1"/>
      </w:tblPr>
      <w:tblGrid>
        <w:gridCol w:w="4045"/>
        <w:gridCol w:w="5490"/>
      </w:tblGrid>
      <w:tr w:rsidR="00791D83" w14:paraId="19451D50" w14:textId="77777777" w:rsidTr="00BC7D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61249CC5" w14:textId="21E4CFA4" w:rsidR="00791D83" w:rsidRDefault="00791D83" w:rsidP="00791D83">
            <w:r>
              <w:t>Task</w:t>
            </w:r>
          </w:p>
        </w:tc>
        <w:tc>
          <w:tcPr>
            <w:tcW w:w="5490" w:type="dxa"/>
          </w:tcPr>
          <w:p w14:paraId="549F0B8E" w14:textId="7F12E52A" w:rsidR="00791D83" w:rsidRDefault="004A0722" w:rsidP="00791D8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791D83" w:rsidRPr="00791D83" w14:paraId="6F1D75E9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0B82551E" w14:textId="05B15977" w:rsidR="00791D83" w:rsidRPr="00791D83" w:rsidRDefault="00791D83" w:rsidP="00791D83">
            <w:pPr>
              <w:rPr>
                <w:b w:val="0"/>
                <w:bCs w:val="0"/>
              </w:rPr>
            </w:pPr>
            <w:r w:rsidRPr="00791D83">
              <w:rPr>
                <w:b w:val="0"/>
                <w:bCs w:val="0"/>
              </w:rPr>
              <w:t>Update</w:t>
            </w:r>
            <w:r>
              <w:rPr>
                <w:b w:val="0"/>
                <w:bCs w:val="0"/>
              </w:rPr>
              <w:t xml:space="preserve"> MyVariables</w:t>
            </w:r>
          </w:p>
        </w:tc>
        <w:tc>
          <w:tcPr>
            <w:tcW w:w="5490" w:type="dxa"/>
          </w:tcPr>
          <w:p w14:paraId="00B24F8B" w14:textId="77777777" w:rsidR="00791D83" w:rsidRDefault="00791D83" w:rsidP="00BC7D4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pyrightMonth</w:t>
            </w:r>
          </w:p>
          <w:p w14:paraId="58A2F41B" w14:textId="77777777" w:rsidR="00791D83" w:rsidRDefault="00791D83" w:rsidP="00BC7D4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ersionNumber</w:t>
            </w:r>
          </w:p>
          <w:p w14:paraId="22080537" w14:textId="084A1D19" w:rsidR="00791D83" w:rsidRPr="00791D83" w:rsidRDefault="00791D83" w:rsidP="00BC7D43">
            <w:pPr>
              <w:pStyle w:val="ListParagraph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pyrightYear – once a year</w:t>
            </w:r>
          </w:p>
        </w:tc>
      </w:tr>
      <w:tr w:rsidR="00791D83" w:rsidRPr="00791D83" w14:paraId="2F2F7952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58416627" w14:textId="2191B5BD" w:rsidR="00791D83" w:rsidRPr="00791D83" w:rsidRDefault="00791D83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lease Notes</w:t>
            </w:r>
          </w:p>
        </w:tc>
        <w:tc>
          <w:tcPr>
            <w:tcW w:w="5490" w:type="dxa"/>
          </w:tcPr>
          <w:p w14:paraId="23BDF799" w14:textId="580D3299" w:rsidR="00AD6CFA" w:rsidRDefault="00AD6CFA" w:rsidP="00BC7D4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sign Master Page = ReleaseNotes.flmsp</w:t>
            </w:r>
          </w:p>
          <w:p w14:paraId="725F0CC9" w14:textId="03E5D8E2" w:rsidR="00791D83" w:rsidRDefault="00791D83" w:rsidP="00BC7D4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E reviews</w:t>
            </w:r>
          </w:p>
          <w:p w14:paraId="5FF8BF68" w14:textId="469D990C" w:rsidR="00791D83" w:rsidRPr="00791D83" w:rsidRDefault="00791D83" w:rsidP="00BC7D43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st in Slack channel after Jane’s first/second pass</w:t>
            </w:r>
          </w:p>
        </w:tc>
      </w:tr>
      <w:tr w:rsidR="00791D83" w:rsidRPr="00791D83" w14:paraId="27836735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B4E0A04" w14:textId="700E2DF4" w:rsidR="00791D83" w:rsidRPr="00791D83" w:rsidRDefault="00791D83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What’s New list</w:t>
            </w:r>
          </w:p>
        </w:tc>
        <w:tc>
          <w:tcPr>
            <w:tcW w:w="5490" w:type="dxa"/>
          </w:tcPr>
          <w:p w14:paraId="0BE32362" w14:textId="487EFF86" w:rsidR="00791D83" w:rsidRPr="00791D83" w:rsidRDefault="00791D83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ME reviews</w:t>
            </w:r>
          </w:p>
        </w:tc>
      </w:tr>
      <w:tr w:rsidR="00791D83" w:rsidRPr="00791D83" w14:paraId="0D84097B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771B242F" w14:textId="0ADBECF9" w:rsidR="00791D83" w:rsidRPr="00791D83" w:rsidRDefault="00791D83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Upgrade dates</w:t>
            </w:r>
          </w:p>
        </w:tc>
        <w:tc>
          <w:tcPr>
            <w:tcW w:w="5490" w:type="dxa"/>
          </w:tcPr>
          <w:p w14:paraId="6748074C" w14:textId="582350AB" w:rsidR="00791D83" w:rsidRPr="00791D83" w:rsidRDefault="00791D83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eview Stevie’s calendar</w:t>
            </w:r>
          </w:p>
        </w:tc>
      </w:tr>
      <w:tr w:rsidR="00791D83" w:rsidRPr="00791D83" w14:paraId="1DA0D7A9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1D6C78FF" w14:textId="67C1F961" w:rsidR="00791D83" w:rsidRPr="00791D83" w:rsidRDefault="00791D83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ink to topics from Release Notes</w:t>
            </w:r>
          </w:p>
        </w:tc>
        <w:tc>
          <w:tcPr>
            <w:tcW w:w="5490" w:type="dxa"/>
          </w:tcPr>
          <w:p w14:paraId="656A82C9" w14:textId="7F264004" w:rsidR="00791D83" w:rsidRPr="00791D83" w:rsidRDefault="004A0722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s required</w:t>
            </w:r>
          </w:p>
        </w:tc>
      </w:tr>
      <w:tr w:rsidR="00791D83" w:rsidRPr="00791D83" w14:paraId="25BD0E78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3E7E3FFE" w14:textId="678E8C04" w:rsidR="00791D83" w:rsidRPr="00791D83" w:rsidRDefault="00791D83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un Flare Analysis reports</w:t>
            </w:r>
          </w:p>
        </w:tc>
        <w:tc>
          <w:tcPr>
            <w:tcW w:w="5490" w:type="dxa"/>
          </w:tcPr>
          <w:p w14:paraId="0C69C5B3" w14:textId="684C668E" w:rsidR="00791D83" w:rsidRPr="00791D83" w:rsidRDefault="004A0722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oken links, topics not in TOC</w:t>
            </w:r>
          </w:p>
        </w:tc>
      </w:tr>
      <w:tr w:rsidR="00791D83" w:rsidRPr="00791D83" w14:paraId="6BDA50C9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4FCE61CD" w14:textId="77777777" w:rsidR="00791D83" w:rsidRDefault="004A0722" w:rsidP="00791D83">
            <w:r>
              <w:rPr>
                <w:b w:val="0"/>
                <w:bCs w:val="0"/>
              </w:rPr>
              <w:t>Generate PDFs</w:t>
            </w:r>
          </w:p>
          <w:p w14:paraId="60E0E117" w14:textId="5E2FC1C9" w:rsidR="004A0722" w:rsidRPr="00791D83" w:rsidRDefault="004A0722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Review PDFs</w:t>
            </w:r>
          </w:p>
        </w:tc>
        <w:tc>
          <w:tcPr>
            <w:tcW w:w="5490" w:type="dxa"/>
          </w:tcPr>
          <w:p w14:paraId="5A6E5404" w14:textId="77777777" w:rsidR="00791D83" w:rsidRDefault="004A0722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r Guide</w:t>
            </w:r>
          </w:p>
          <w:p w14:paraId="0C525AE9" w14:textId="77777777" w:rsidR="004A0722" w:rsidRDefault="004A0722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dmin Guide</w:t>
            </w:r>
          </w:p>
          <w:p w14:paraId="50622AFC" w14:textId="77777777" w:rsidR="004A0722" w:rsidRDefault="004A0722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ales</w:t>
            </w:r>
          </w:p>
          <w:p w14:paraId="2E2824D8" w14:textId="5349E0C0" w:rsidR="004A0722" w:rsidRPr="00791D83" w:rsidRDefault="004A0722" w:rsidP="00BC7D43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rofitability</w:t>
            </w:r>
          </w:p>
        </w:tc>
      </w:tr>
      <w:tr w:rsidR="004A0722" w:rsidRPr="00791D83" w14:paraId="547489EF" w14:textId="77777777" w:rsidTr="00BC7D43">
        <w:tc>
          <w:tcPr>
            <w:tcW w:w="4045" w:type="dxa"/>
          </w:tcPr>
          <w:p w14:paraId="73D1F564" w14:textId="7B471D5A" w:rsidR="004A0722" w:rsidRDefault="004A0722" w:rsidP="00791D83">
            <w:pPr>
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Copy PDFs to Resources/PDFs folder</w:t>
            </w:r>
          </w:p>
        </w:tc>
        <w:tc>
          <w:tcPr>
            <w:tcW w:w="5490" w:type="dxa"/>
          </w:tcPr>
          <w:p w14:paraId="58BFE301" w14:textId="54B70512" w:rsidR="004A0722" w:rsidRDefault="000B66F0" w:rsidP="000B67A8">
            <w:pPr>
              <w:pStyle w:val="ListParagraph"/>
              <w:numPr>
                <w:ilvl w:val="0"/>
                <w:numId w:val="5"/>
              </w:numPr>
            </w:pPr>
            <w:bookmarkStart w:id="0" w:name="_GoBack"/>
            <w:bookmarkEnd w:id="0"/>
            <w:r>
              <w:t>Copy 4 PDFs</w:t>
            </w:r>
          </w:p>
        </w:tc>
      </w:tr>
      <w:tr w:rsidR="004A0722" w:rsidRPr="00791D83" w14:paraId="6EB6FE42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109C378F" w14:textId="5B4AA3D7" w:rsidR="004A0722" w:rsidRDefault="004A0722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Publish to staging site and review</w:t>
            </w:r>
          </w:p>
        </w:tc>
        <w:tc>
          <w:tcPr>
            <w:tcW w:w="5490" w:type="dxa"/>
          </w:tcPr>
          <w:p w14:paraId="540C160E" w14:textId="77777777" w:rsidR="004A0722" w:rsidRDefault="004A0722" w:rsidP="00791D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A0722" w:rsidRPr="00791D83" w14:paraId="0C4D4C34" w14:textId="77777777" w:rsidTr="00BC7D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045" w:type="dxa"/>
          </w:tcPr>
          <w:p w14:paraId="5E8B8615" w14:textId="352D3FD2" w:rsidR="004A0722" w:rsidRDefault="004A0722" w:rsidP="00791D83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Ask Ann to copy Help files to prod</w:t>
            </w:r>
          </w:p>
        </w:tc>
        <w:tc>
          <w:tcPr>
            <w:tcW w:w="5490" w:type="dxa"/>
          </w:tcPr>
          <w:p w14:paraId="29A3CF1D" w14:textId="42E8530D" w:rsidR="004A0722" w:rsidRDefault="000B66F0" w:rsidP="000B67A8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eate task</w:t>
            </w:r>
          </w:p>
        </w:tc>
      </w:tr>
    </w:tbl>
    <w:p w14:paraId="4CDDA22A" w14:textId="77777777" w:rsidR="00791D83" w:rsidRPr="00791D83" w:rsidRDefault="00791D83" w:rsidP="00791D83"/>
    <w:sectPr w:rsidR="00791D83" w:rsidRPr="00791D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2D0EFE"/>
    <w:multiLevelType w:val="hybridMultilevel"/>
    <w:tmpl w:val="BBD0C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1A80C29"/>
    <w:multiLevelType w:val="hybridMultilevel"/>
    <w:tmpl w:val="FEFC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25832F4"/>
    <w:multiLevelType w:val="hybridMultilevel"/>
    <w:tmpl w:val="DB5E4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9D08F7"/>
    <w:multiLevelType w:val="hybridMultilevel"/>
    <w:tmpl w:val="1A22F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217E6B"/>
    <w:multiLevelType w:val="hybridMultilevel"/>
    <w:tmpl w:val="BAAA8A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2tLAwNTczNjS1MDRV0lEKTi0uzszPAykwqgUAWBjB3SwAAAA="/>
  </w:docVars>
  <w:rsids>
    <w:rsidRoot w:val="00791D83"/>
    <w:rsid w:val="000B66F0"/>
    <w:rsid w:val="000B67A8"/>
    <w:rsid w:val="004A0722"/>
    <w:rsid w:val="005B38E1"/>
    <w:rsid w:val="0066030B"/>
    <w:rsid w:val="00791D83"/>
    <w:rsid w:val="00AD6CFA"/>
    <w:rsid w:val="00BC7D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DA00A"/>
  <w15:chartTrackingRefBased/>
  <w15:docId w15:val="{81E1E0A4-D6CA-4B5C-9956-B38E956DE3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91D8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1D8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91D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791D8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BC7D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91</Words>
  <Characters>52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ne Hogan</dc:creator>
  <cp:keywords/>
  <dc:description/>
  <cp:lastModifiedBy>Diane Hogan</cp:lastModifiedBy>
  <cp:revision>7</cp:revision>
  <dcterms:created xsi:type="dcterms:W3CDTF">2020-04-02T16:34:00Z</dcterms:created>
  <dcterms:modified xsi:type="dcterms:W3CDTF">2020-04-09T13:01:00Z</dcterms:modified>
</cp:coreProperties>
</file>